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7696" w:rsidRPr="00D611B5" w:rsidRDefault="009166EC" w:rsidP="00922F2D">
      <w:pPr>
        <w:pStyle w:val="a9"/>
        <w:jc w:val="center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t>Д.Д. Малафеева</w:t>
      </w:r>
      <w:r w:rsidR="007A3698" w:rsidRPr="00D611B5">
        <w:rPr>
          <w:rFonts w:ascii="Times New Roman" w:hAnsi="Times New Roman" w:cs="Times New Roman"/>
          <w:b/>
          <w:i/>
          <w:sz w:val="20"/>
          <w:szCs w:val="20"/>
        </w:rPr>
        <w:t>,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студ</w:t>
      </w:r>
      <w:r w:rsidR="00CA57C0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; рук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i/>
          <w:sz w:val="20"/>
          <w:szCs w:val="20"/>
        </w:rPr>
        <w:t>И.А</w:t>
      </w:r>
      <w:r w:rsidR="00DD5A81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>
        <w:rPr>
          <w:rFonts w:ascii="Times New Roman" w:hAnsi="Times New Roman" w:cs="Times New Roman"/>
          <w:b/>
          <w:i/>
          <w:sz w:val="20"/>
          <w:szCs w:val="20"/>
        </w:rPr>
        <w:t xml:space="preserve"> Нагин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i/>
          <w:sz w:val="20"/>
          <w:szCs w:val="20"/>
        </w:rPr>
        <w:t xml:space="preserve">к.т.н. 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(НИУ «МЭИ»)</w:t>
      </w:r>
    </w:p>
    <w:p w:rsidR="0019108A" w:rsidRDefault="00793383" w:rsidP="00D611B5">
      <w:pPr>
        <w:pStyle w:val="a5"/>
      </w:pPr>
      <w:r w:rsidRPr="00793383">
        <w:rPr>
          <w:highlight w:val="yellow"/>
        </w:rPr>
        <w:t>КОМПЕНСАЦИЯ УГЛА НАКЛОНА ГЕОДЕЗИЧЕСКОЙ ВЕХИ, КОМПЛЕКСИРОВАННОЙ С ИНЕРЦИАЛЬНЫМИ ДАТЧИКАМИ</w:t>
      </w:r>
    </w:p>
    <w:p w:rsidR="00DA49A9" w:rsidRPr="00DA49A9" w:rsidRDefault="00DA49A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DA49A9">
        <w:rPr>
          <w:rFonts w:ascii="Times New Roman" w:hAnsi="Times New Roman" w:cs="Times New Roman"/>
          <w:sz w:val="20"/>
          <w:szCs w:val="20"/>
        </w:rPr>
        <w:t>В задачах геодезии для высокоточного определения координат объек</w:t>
      </w:r>
      <w:r w:rsidR="00525A1D">
        <w:rPr>
          <w:rFonts w:ascii="Times New Roman" w:hAnsi="Times New Roman" w:cs="Times New Roman"/>
          <w:sz w:val="20"/>
          <w:szCs w:val="20"/>
        </w:rPr>
        <w:t xml:space="preserve">тов </w:t>
      </w:r>
      <w:r w:rsidR="00565C1B">
        <w:rPr>
          <w:rFonts w:ascii="Times New Roman" w:hAnsi="Times New Roman" w:cs="Times New Roman"/>
          <w:sz w:val="20"/>
          <w:szCs w:val="20"/>
        </w:rPr>
        <w:t>применяется</w:t>
      </w:r>
      <w:r w:rsidR="00525A1D">
        <w:rPr>
          <w:rFonts w:ascii="Times New Roman" w:hAnsi="Times New Roman" w:cs="Times New Roman"/>
          <w:sz w:val="20"/>
          <w:szCs w:val="20"/>
        </w:rPr>
        <w:t xml:space="preserve"> метод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TK</w:t>
      </w:r>
      <w:r w:rsidRPr="00DA49A9">
        <w:rPr>
          <w:rFonts w:ascii="Times New Roman" w:hAnsi="Times New Roman" w:cs="Times New Roman"/>
          <w:sz w:val="20"/>
          <w:szCs w:val="20"/>
        </w:rPr>
        <w:t xml:space="preserve"> (</w:t>
      </w:r>
      <w:r w:rsidR="00525A1D">
        <w:rPr>
          <w:rFonts w:ascii="Times New Roman" w:hAnsi="Times New Roman" w:cs="Times New Roman"/>
          <w:sz w:val="20"/>
          <w:szCs w:val="20"/>
        </w:rPr>
        <w:t xml:space="preserve">от англ.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eal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Time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Kinematic</w:t>
      </w:r>
      <w:r w:rsidRPr="00DA49A9">
        <w:rPr>
          <w:rFonts w:ascii="Times New Roman" w:hAnsi="Times New Roman" w:cs="Times New Roman"/>
          <w:sz w:val="20"/>
          <w:szCs w:val="20"/>
        </w:rPr>
        <w:t xml:space="preserve"> – кинематика в реальном времени). При наличии действующей базовой ГНСС</w:t>
      </w:r>
      <w:r w:rsidR="00E77E99">
        <w:rPr>
          <w:rFonts w:ascii="Times New Roman" w:hAnsi="Times New Roman" w:cs="Times New Roman"/>
          <w:sz w:val="20"/>
          <w:szCs w:val="20"/>
        </w:rPr>
        <w:t>-</w:t>
      </w:r>
      <w:r w:rsidR="00674B96">
        <w:rPr>
          <w:rFonts w:ascii="Times New Roman" w:hAnsi="Times New Roman" w:cs="Times New Roman"/>
          <w:sz w:val="20"/>
          <w:szCs w:val="20"/>
        </w:rPr>
        <w:t xml:space="preserve">станции, </w:t>
      </w:r>
      <w:r w:rsidR="00674B96" w:rsidRPr="00674B96">
        <w:rPr>
          <w:rFonts w:ascii="Times New Roman" w:hAnsi="Times New Roman" w:cs="Times New Roman"/>
          <w:sz w:val="20"/>
          <w:szCs w:val="20"/>
        </w:rPr>
        <w:t>п</w:t>
      </w:r>
      <w:r w:rsidRPr="00674B96">
        <w:rPr>
          <w:rFonts w:ascii="Times New Roman" w:hAnsi="Times New Roman" w:cs="Times New Roman"/>
          <w:sz w:val="20"/>
          <w:szCs w:val="20"/>
        </w:rPr>
        <w:t xml:space="preserve">риёмник </w:t>
      </w:r>
      <w:r w:rsidR="00674B96" w:rsidRPr="00674B96">
        <w:rPr>
          <w:rFonts w:ascii="Times New Roman" w:hAnsi="Times New Roman" w:cs="Times New Roman"/>
          <w:sz w:val="20"/>
          <w:szCs w:val="20"/>
        </w:rPr>
        <w:t>получает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="00674B96">
        <w:rPr>
          <w:rFonts w:ascii="Times New Roman" w:hAnsi="Times New Roman" w:cs="Times New Roman"/>
          <w:sz w:val="20"/>
          <w:szCs w:val="20"/>
        </w:rPr>
        <w:t xml:space="preserve">от неё </w:t>
      </w:r>
      <w:r w:rsidRPr="00DA49A9">
        <w:rPr>
          <w:rFonts w:ascii="Times New Roman" w:hAnsi="Times New Roman" w:cs="Times New Roman"/>
          <w:sz w:val="20"/>
          <w:szCs w:val="20"/>
        </w:rPr>
        <w:t>навигационные поправки, что позволяет достичь сантиметровой точности в определении координат.</w:t>
      </w:r>
    </w:p>
    <w:p w:rsidR="00793383" w:rsidRDefault="00565C1B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С применением </w:t>
      </w:r>
      <w:r w:rsidR="006A76BE">
        <w:rPr>
          <w:rFonts w:ascii="Times New Roman" w:hAnsi="Times New Roman" w:cs="Times New Roman"/>
          <w:sz w:val="20"/>
          <w:szCs w:val="20"/>
        </w:rPr>
        <w:t xml:space="preserve">метода </w:t>
      </w:r>
      <w:r w:rsidR="006A76BE">
        <w:rPr>
          <w:rFonts w:ascii="Times New Roman" w:hAnsi="Times New Roman" w:cs="Times New Roman"/>
          <w:sz w:val="20"/>
          <w:szCs w:val="20"/>
          <w:lang w:val="en-US"/>
        </w:rPr>
        <w:t>RTK</w:t>
      </w:r>
      <w:r>
        <w:rPr>
          <w:rFonts w:ascii="Times New Roman" w:hAnsi="Times New Roman" w:cs="Times New Roman"/>
          <w:sz w:val="20"/>
          <w:szCs w:val="20"/>
        </w:rPr>
        <w:t xml:space="preserve"> в геодезии используется </w:t>
      </w:r>
      <w:r w:rsidR="00DA49A9" w:rsidRPr="00DA49A9">
        <w:rPr>
          <w:rFonts w:ascii="Times New Roman" w:hAnsi="Times New Roman" w:cs="Times New Roman"/>
          <w:sz w:val="20"/>
          <w:szCs w:val="20"/>
        </w:rPr>
        <w:t>система, представляющая</w:t>
      </w:r>
      <w:r w:rsidR="00DA49A9">
        <w:rPr>
          <w:rFonts w:ascii="Times New Roman" w:hAnsi="Times New Roman" w:cs="Times New Roman"/>
          <w:sz w:val="20"/>
          <w:szCs w:val="20"/>
        </w:rPr>
        <w:t xml:space="preserve"> собой </w:t>
      </w:r>
      <w:r w:rsidR="00DA49A9" w:rsidRPr="00DA49A9">
        <w:rPr>
          <w:rFonts w:ascii="Times New Roman" w:hAnsi="Times New Roman" w:cs="Times New Roman"/>
          <w:sz w:val="20"/>
          <w:szCs w:val="20"/>
        </w:rPr>
        <w:t>веху, на одном конце которой располагается ГНСС</w:t>
      </w:r>
      <w:r w:rsidR="00E77E99">
        <w:rPr>
          <w:rFonts w:ascii="Times New Roman" w:hAnsi="Times New Roman" w:cs="Times New Roman"/>
          <w:sz w:val="20"/>
          <w:szCs w:val="20"/>
        </w:rPr>
        <w:t>-</w:t>
      </w:r>
      <w:r w:rsidR="00DA49A9" w:rsidRPr="00DA49A9">
        <w:rPr>
          <w:rFonts w:ascii="Times New Roman" w:hAnsi="Times New Roman" w:cs="Times New Roman"/>
          <w:sz w:val="20"/>
          <w:szCs w:val="20"/>
        </w:rPr>
        <w:t>приёмник</w:t>
      </w:r>
      <w:r w:rsidR="00DA49A9">
        <w:rPr>
          <w:rFonts w:ascii="Times New Roman" w:hAnsi="Times New Roman" w:cs="Times New Roman"/>
          <w:sz w:val="20"/>
          <w:szCs w:val="20"/>
        </w:rPr>
        <w:t>, а другой конец</w:t>
      </w:r>
      <w:r w:rsidR="00DA49A9" w:rsidRPr="00DA49A9">
        <w:rPr>
          <w:rFonts w:ascii="Times New Roman" w:hAnsi="Times New Roman" w:cs="Times New Roman"/>
          <w:sz w:val="20"/>
          <w:szCs w:val="20"/>
        </w:rPr>
        <w:t xml:space="preserve"> соответственно располагается в точке, координа</w:t>
      </w:r>
      <w:r w:rsidR="00B50D07">
        <w:rPr>
          <w:rFonts w:ascii="Times New Roman" w:hAnsi="Times New Roman" w:cs="Times New Roman"/>
          <w:sz w:val="20"/>
          <w:szCs w:val="20"/>
        </w:rPr>
        <w:t>ты которой необходимо измерить. С</w:t>
      </w:r>
      <w:r w:rsidR="00DA49A9" w:rsidRPr="00DA49A9">
        <w:rPr>
          <w:rFonts w:ascii="Times New Roman" w:hAnsi="Times New Roman" w:cs="Times New Roman"/>
          <w:sz w:val="20"/>
          <w:szCs w:val="20"/>
        </w:rPr>
        <w:t>истема имеет недостатки</w:t>
      </w:r>
      <w:r w:rsidR="00922F2D">
        <w:rPr>
          <w:rFonts w:ascii="Times New Roman" w:hAnsi="Times New Roman" w:cs="Times New Roman"/>
          <w:sz w:val="20"/>
          <w:szCs w:val="20"/>
        </w:rPr>
        <w:t xml:space="preserve">, один из которых связан с тем, что </w:t>
      </w:r>
      <w:r w:rsidR="00DA49A9" w:rsidRPr="00DA49A9">
        <w:rPr>
          <w:rFonts w:ascii="Times New Roman" w:hAnsi="Times New Roman" w:cs="Times New Roman"/>
          <w:sz w:val="20"/>
          <w:szCs w:val="20"/>
        </w:rPr>
        <w:t xml:space="preserve">измерения производятся в точке, соответствующей </w:t>
      </w:r>
      <w:r w:rsidR="00793383">
        <w:rPr>
          <w:rFonts w:ascii="Times New Roman" w:hAnsi="Times New Roman" w:cs="Times New Roman"/>
          <w:sz w:val="20"/>
          <w:szCs w:val="20"/>
        </w:rPr>
        <w:t>фазовому центру приёмной антенны. Это приводит к тому, что невозможно точно определить координаты в случае, если веха наклонена.</w:t>
      </w:r>
    </w:p>
    <w:p w:rsidR="00DA49A9" w:rsidRPr="00DA49A9" w:rsidRDefault="0069167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Применение</w:t>
      </w:r>
      <w:r w:rsidR="00A60741">
        <w:rPr>
          <w:rFonts w:ascii="Times New Roman" w:hAnsi="Times New Roman" w:cs="Times New Roman"/>
          <w:sz w:val="20"/>
          <w:szCs w:val="20"/>
        </w:rPr>
        <w:t xml:space="preserve"> </w:t>
      </w:r>
      <w:r w:rsidR="00E77E99">
        <w:rPr>
          <w:rFonts w:ascii="Times New Roman" w:hAnsi="Times New Roman" w:cs="Times New Roman"/>
          <w:sz w:val="20"/>
          <w:szCs w:val="20"/>
        </w:rPr>
        <w:t>алгоритма комплексирования ГНСС-</w:t>
      </w:r>
      <w:r w:rsidR="00A60741">
        <w:rPr>
          <w:rFonts w:ascii="Times New Roman" w:hAnsi="Times New Roman" w:cs="Times New Roman"/>
          <w:sz w:val="20"/>
          <w:szCs w:val="20"/>
        </w:rPr>
        <w:t xml:space="preserve">измерений с </w:t>
      </w:r>
      <w:r w:rsidR="00E77E99">
        <w:rPr>
          <w:rFonts w:ascii="Times New Roman" w:hAnsi="Times New Roman" w:cs="Times New Roman"/>
          <w:sz w:val="20"/>
          <w:szCs w:val="20"/>
        </w:rPr>
        <w:t>МЭМС-</w:t>
      </w:r>
      <w:r w:rsidR="00DA49A9"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="00A60741">
        <w:rPr>
          <w:rFonts w:ascii="Times New Roman" w:hAnsi="Times New Roman" w:cs="Times New Roman"/>
          <w:sz w:val="20"/>
          <w:szCs w:val="20"/>
        </w:rPr>
        <w:t>датчиками</w:t>
      </w:r>
      <w:r>
        <w:rPr>
          <w:rFonts w:ascii="Times New Roman" w:hAnsi="Times New Roman" w:cs="Times New Roman"/>
          <w:sz w:val="20"/>
          <w:szCs w:val="20"/>
        </w:rPr>
        <w:t xml:space="preserve"> позволяет определить у</w:t>
      </w:r>
      <w:r w:rsidR="00ED7790">
        <w:rPr>
          <w:rFonts w:ascii="Times New Roman" w:hAnsi="Times New Roman" w:cs="Times New Roman"/>
          <w:sz w:val="20"/>
          <w:szCs w:val="20"/>
        </w:rPr>
        <w:t>г</w:t>
      </w:r>
      <w:bookmarkStart w:id="0" w:name="_GoBack"/>
      <w:bookmarkEnd w:id="0"/>
      <w:r w:rsidR="00ED7790">
        <w:rPr>
          <w:rFonts w:ascii="Times New Roman" w:hAnsi="Times New Roman" w:cs="Times New Roman"/>
          <w:sz w:val="20"/>
          <w:szCs w:val="20"/>
        </w:rPr>
        <w:t xml:space="preserve">ол наклона вехи, который далее </w:t>
      </w:r>
      <w:r>
        <w:rPr>
          <w:rFonts w:ascii="Times New Roman" w:hAnsi="Times New Roman" w:cs="Times New Roman"/>
          <w:sz w:val="20"/>
          <w:szCs w:val="20"/>
        </w:rPr>
        <w:t>ком</w:t>
      </w:r>
      <w:r w:rsidR="00ED7790">
        <w:rPr>
          <w:rFonts w:ascii="Times New Roman" w:hAnsi="Times New Roman" w:cs="Times New Roman"/>
          <w:sz w:val="20"/>
          <w:szCs w:val="20"/>
        </w:rPr>
        <w:t>пенсируется</w:t>
      </w:r>
      <w:r w:rsidR="00A60741">
        <w:rPr>
          <w:rFonts w:ascii="Times New Roman" w:hAnsi="Times New Roman" w:cs="Times New Roman"/>
          <w:sz w:val="20"/>
          <w:szCs w:val="20"/>
        </w:rPr>
        <w:t xml:space="preserve">. Подобный метод позволяет </w:t>
      </w:r>
      <w:r w:rsidR="00DA49A9" w:rsidRPr="00DA49A9">
        <w:rPr>
          <w:rFonts w:ascii="Times New Roman" w:hAnsi="Times New Roman" w:cs="Times New Roman"/>
          <w:sz w:val="20"/>
          <w:szCs w:val="20"/>
        </w:rPr>
        <w:t xml:space="preserve">получать высокоточные непрерывные измерения координат в реальном времени без зависимости от угла наклона вехи. </w:t>
      </w:r>
    </w:p>
    <w:p w:rsidR="00DA49A9" w:rsidRPr="00DA49A9" w:rsidRDefault="00DA49A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DA49A9">
        <w:rPr>
          <w:rFonts w:ascii="Times New Roman" w:hAnsi="Times New Roman" w:cs="Times New Roman"/>
          <w:sz w:val="20"/>
          <w:szCs w:val="20"/>
        </w:rPr>
        <w:t xml:space="preserve">Разработан алгоритм, позволяющий оценить зависимость величины ошибки </w:t>
      </w:r>
      <w:r w:rsidR="00525A1D">
        <w:rPr>
          <w:rFonts w:ascii="Times New Roman" w:hAnsi="Times New Roman" w:cs="Times New Roman"/>
          <w:sz w:val="20"/>
          <w:szCs w:val="20"/>
        </w:rPr>
        <w:t>оценивания</w:t>
      </w:r>
      <w:r w:rsidR="00922F2D">
        <w:rPr>
          <w:rFonts w:ascii="Times New Roman" w:hAnsi="Times New Roman" w:cs="Times New Roman"/>
          <w:sz w:val="20"/>
          <w:szCs w:val="20"/>
        </w:rPr>
        <w:t xml:space="preserve"> координат </w:t>
      </w:r>
      <w:r w:rsidRPr="00DA49A9">
        <w:rPr>
          <w:rFonts w:ascii="Times New Roman" w:hAnsi="Times New Roman" w:cs="Times New Roman"/>
          <w:sz w:val="20"/>
          <w:szCs w:val="20"/>
        </w:rPr>
        <w:t xml:space="preserve">точки от угла наклона вехи. </w:t>
      </w:r>
    </w:p>
    <w:p w:rsidR="00FD5AD5" w:rsidRPr="00862AFF" w:rsidRDefault="00FD5AD5" w:rsidP="00ED7790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92A6E" w:rsidRPr="00793383" w:rsidRDefault="00792A6E" w:rsidP="00862AFF">
      <w:pPr>
        <w:tabs>
          <w:tab w:val="left" w:pos="993"/>
          <w:tab w:val="left" w:pos="5529"/>
        </w:tabs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792A6E" w:rsidRPr="0010473B" w:rsidRDefault="0034609E" w:rsidP="00BF016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Рис. 1. </w:t>
      </w:r>
    </w:p>
    <w:p w:rsidR="00FD5AD5" w:rsidRPr="0010473B" w:rsidRDefault="00FD5AD5" w:rsidP="00BF016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6"/>
          <w:szCs w:val="16"/>
        </w:rPr>
      </w:pPr>
    </w:p>
    <w:p w:rsidR="008A0984" w:rsidRPr="0038456B" w:rsidRDefault="008A0984" w:rsidP="008A0984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149F6">
        <w:rPr>
          <w:rFonts w:ascii="Times New Roman" w:hAnsi="Times New Roman" w:cs="Times New Roman"/>
          <w:b/>
          <w:sz w:val="20"/>
          <w:szCs w:val="20"/>
        </w:rPr>
        <w:t>Литература</w:t>
      </w:r>
    </w:p>
    <w:p w:rsidR="00061753" w:rsidRPr="0010473B" w:rsidRDefault="00061753" w:rsidP="00721036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10473B">
        <w:rPr>
          <w:rFonts w:ascii="Times New Roman" w:hAnsi="Times New Roman" w:cs="Times New Roman"/>
          <w:bCs/>
          <w:sz w:val="20"/>
          <w:szCs w:val="20"/>
        </w:rPr>
        <w:t xml:space="preserve">1. </w:t>
      </w:r>
    </w:p>
    <w:p w:rsidR="00792A6E" w:rsidRPr="0010473B" w:rsidRDefault="00792A6E" w:rsidP="00721036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18"/>
          <w:szCs w:val="18"/>
        </w:rPr>
      </w:pPr>
    </w:p>
    <w:sectPr w:rsidR="00792A6E" w:rsidRPr="0010473B" w:rsidSect="00CA3100">
      <w:pgSz w:w="8392" w:h="11907" w:code="11"/>
      <w:pgMar w:top="1134" w:right="964" w:bottom="1134" w:left="96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5E40" w:rsidRDefault="00C75E40" w:rsidP="006D433F">
      <w:pPr>
        <w:spacing w:after="0" w:line="240" w:lineRule="auto"/>
      </w:pPr>
      <w:r>
        <w:separator/>
      </w:r>
    </w:p>
  </w:endnote>
  <w:endnote w:type="continuationSeparator" w:id="0">
    <w:p w:rsidR="00C75E40" w:rsidRDefault="00C75E40" w:rsidP="006D4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5E40" w:rsidRDefault="00C75E40" w:rsidP="006D433F">
      <w:pPr>
        <w:spacing w:after="0" w:line="240" w:lineRule="auto"/>
      </w:pPr>
      <w:r>
        <w:separator/>
      </w:r>
    </w:p>
  </w:footnote>
  <w:footnote w:type="continuationSeparator" w:id="0">
    <w:p w:rsidR="00C75E40" w:rsidRDefault="00C75E40" w:rsidP="006D4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51A18"/>
    <w:multiLevelType w:val="hybridMultilevel"/>
    <w:tmpl w:val="F712248A"/>
    <w:lvl w:ilvl="0" w:tplc="1DA232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88B0CFE"/>
    <w:multiLevelType w:val="hybridMultilevel"/>
    <w:tmpl w:val="BD4EE5F8"/>
    <w:lvl w:ilvl="0" w:tplc="F7D6593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4FD42FBB"/>
    <w:multiLevelType w:val="hybridMultilevel"/>
    <w:tmpl w:val="D9D2FF4A"/>
    <w:lvl w:ilvl="0" w:tplc="9A90FC4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57B04920"/>
    <w:multiLevelType w:val="hybridMultilevel"/>
    <w:tmpl w:val="BB9E3222"/>
    <w:lvl w:ilvl="0" w:tplc="6046C7F0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 w15:restartNumberingAfterBreak="0">
    <w:nsid w:val="70485714"/>
    <w:multiLevelType w:val="hybridMultilevel"/>
    <w:tmpl w:val="FBDE25BE"/>
    <w:lvl w:ilvl="0" w:tplc="7932E6A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autoHyphenation/>
  <w:hyphenationZone w:val="357"/>
  <w:doNotHyphenateCap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BWJzAxMTEwNzA3NDQyUdpeDU4uLM/DyQAhPDWgDXmsrjLQAAAA=="/>
  </w:docVars>
  <w:rsids>
    <w:rsidRoot w:val="008C2EC4"/>
    <w:rsid w:val="00004BAE"/>
    <w:rsid w:val="00004BD6"/>
    <w:rsid w:val="00011D00"/>
    <w:rsid w:val="00016C63"/>
    <w:rsid w:val="000203AB"/>
    <w:rsid w:val="00023533"/>
    <w:rsid w:val="0002390F"/>
    <w:rsid w:val="00036B16"/>
    <w:rsid w:val="0004357B"/>
    <w:rsid w:val="00047E58"/>
    <w:rsid w:val="0005753E"/>
    <w:rsid w:val="00061753"/>
    <w:rsid w:val="00062481"/>
    <w:rsid w:val="00064C56"/>
    <w:rsid w:val="00081817"/>
    <w:rsid w:val="00082552"/>
    <w:rsid w:val="00085EFE"/>
    <w:rsid w:val="000866A3"/>
    <w:rsid w:val="0009332A"/>
    <w:rsid w:val="00096395"/>
    <w:rsid w:val="00096F0F"/>
    <w:rsid w:val="000978B3"/>
    <w:rsid w:val="000A39F2"/>
    <w:rsid w:val="000D248D"/>
    <w:rsid w:val="000E1242"/>
    <w:rsid w:val="000E1997"/>
    <w:rsid w:val="000E3A4D"/>
    <w:rsid w:val="000F34CC"/>
    <w:rsid w:val="0010473B"/>
    <w:rsid w:val="00106C86"/>
    <w:rsid w:val="0011076D"/>
    <w:rsid w:val="001114FF"/>
    <w:rsid w:val="00113B6D"/>
    <w:rsid w:val="00120748"/>
    <w:rsid w:val="00124E09"/>
    <w:rsid w:val="00134ACB"/>
    <w:rsid w:val="001428A4"/>
    <w:rsid w:val="0014296D"/>
    <w:rsid w:val="001434D7"/>
    <w:rsid w:val="00143C66"/>
    <w:rsid w:val="00145D58"/>
    <w:rsid w:val="001527E2"/>
    <w:rsid w:val="0015393E"/>
    <w:rsid w:val="00157722"/>
    <w:rsid w:val="00157CB6"/>
    <w:rsid w:val="001626D4"/>
    <w:rsid w:val="00163E62"/>
    <w:rsid w:val="0016452B"/>
    <w:rsid w:val="00165FBA"/>
    <w:rsid w:val="001725AC"/>
    <w:rsid w:val="0017729A"/>
    <w:rsid w:val="00181F2D"/>
    <w:rsid w:val="0018293E"/>
    <w:rsid w:val="001854F7"/>
    <w:rsid w:val="00186423"/>
    <w:rsid w:val="0019108A"/>
    <w:rsid w:val="00191FA9"/>
    <w:rsid w:val="0019689F"/>
    <w:rsid w:val="001A3156"/>
    <w:rsid w:val="001B1823"/>
    <w:rsid w:val="001B20DB"/>
    <w:rsid w:val="001C01BE"/>
    <w:rsid w:val="001C19BE"/>
    <w:rsid w:val="001C5C54"/>
    <w:rsid w:val="001C7423"/>
    <w:rsid w:val="001D1DE4"/>
    <w:rsid w:val="001D3BC8"/>
    <w:rsid w:val="001D75B8"/>
    <w:rsid w:val="001E0F1D"/>
    <w:rsid w:val="001E32FB"/>
    <w:rsid w:val="001E5067"/>
    <w:rsid w:val="001E5BBD"/>
    <w:rsid w:val="001F3037"/>
    <w:rsid w:val="001F4E81"/>
    <w:rsid w:val="001F5B17"/>
    <w:rsid w:val="00201095"/>
    <w:rsid w:val="00204B56"/>
    <w:rsid w:val="002052E0"/>
    <w:rsid w:val="00205FDC"/>
    <w:rsid w:val="00215ECF"/>
    <w:rsid w:val="002231D1"/>
    <w:rsid w:val="00224E1F"/>
    <w:rsid w:val="00225C21"/>
    <w:rsid w:val="00233014"/>
    <w:rsid w:val="00233578"/>
    <w:rsid w:val="00233C91"/>
    <w:rsid w:val="00241DE8"/>
    <w:rsid w:val="00241E7C"/>
    <w:rsid w:val="00244F5D"/>
    <w:rsid w:val="00246DB3"/>
    <w:rsid w:val="00251C4C"/>
    <w:rsid w:val="00251F0C"/>
    <w:rsid w:val="002549A8"/>
    <w:rsid w:val="002556E3"/>
    <w:rsid w:val="002638E2"/>
    <w:rsid w:val="00266651"/>
    <w:rsid w:val="00266B8C"/>
    <w:rsid w:val="00267B8A"/>
    <w:rsid w:val="00274CB6"/>
    <w:rsid w:val="00275AAC"/>
    <w:rsid w:val="00277748"/>
    <w:rsid w:val="00277DF7"/>
    <w:rsid w:val="00287A36"/>
    <w:rsid w:val="002A17BC"/>
    <w:rsid w:val="002A666E"/>
    <w:rsid w:val="002B1DB0"/>
    <w:rsid w:val="002B3F2F"/>
    <w:rsid w:val="002B4923"/>
    <w:rsid w:val="002B542A"/>
    <w:rsid w:val="002C576E"/>
    <w:rsid w:val="002D26A6"/>
    <w:rsid w:val="002D2BB2"/>
    <w:rsid w:val="002D6BD0"/>
    <w:rsid w:val="002E12C8"/>
    <w:rsid w:val="002E2E2D"/>
    <w:rsid w:val="0030072D"/>
    <w:rsid w:val="0031524F"/>
    <w:rsid w:val="003163D2"/>
    <w:rsid w:val="00321855"/>
    <w:rsid w:val="003221AC"/>
    <w:rsid w:val="00323233"/>
    <w:rsid w:val="003273FD"/>
    <w:rsid w:val="0034609E"/>
    <w:rsid w:val="003500B7"/>
    <w:rsid w:val="00355F9E"/>
    <w:rsid w:val="00356038"/>
    <w:rsid w:val="00357880"/>
    <w:rsid w:val="003626E4"/>
    <w:rsid w:val="003646EC"/>
    <w:rsid w:val="00366247"/>
    <w:rsid w:val="0036656A"/>
    <w:rsid w:val="00377E6B"/>
    <w:rsid w:val="003810D1"/>
    <w:rsid w:val="0038456B"/>
    <w:rsid w:val="00390600"/>
    <w:rsid w:val="0039174A"/>
    <w:rsid w:val="003B1985"/>
    <w:rsid w:val="003B5F7F"/>
    <w:rsid w:val="003B6DAE"/>
    <w:rsid w:val="003C2802"/>
    <w:rsid w:val="003C7315"/>
    <w:rsid w:val="003D67C6"/>
    <w:rsid w:val="003F10B6"/>
    <w:rsid w:val="003F2F92"/>
    <w:rsid w:val="003F56C8"/>
    <w:rsid w:val="003F692E"/>
    <w:rsid w:val="003F6E11"/>
    <w:rsid w:val="00401205"/>
    <w:rsid w:val="0040242B"/>
    <w:rsid w:val="004149F6"/>
    <w:rsid w:val="00414B55"/>
    <w:rsid w:val="00426632"/>
    <w:rsid w:val="00430394"/>
    <w:rsid w:val="0043111A"/>
    <w:rsid w:val="0043217C"/>
    <w:rsid w:val="004336D4"/>
    <w:rsid w:val="00433D7A"/>
    <w:rsid w:val="00437E18"/>
    <w:rsid w:val="00444733"/>
    <w:rsid w:val="0044590B"/>
    <w:rsid w:val="00453BDF"/>
    <w:rsid w:val="00455DDD"/>
    <w:rsid w:val="00455FEF"/>
    <w:rsid w:val="00461CB1"/>
    <w:rsid w:val="004642FB"/>
    <w:rsid w:val="004742D9"/>
    <w:rsid w:val="0047494C"/>
    <w:rsid w:val="00476133"/>
    <w:rsid w:val="00477F3B"/>
    <w:rsid w:val="00481EE4"/>
    <w:rsid w:val="00482526"/>
    <w:rsid w:val="00487B2D"/>
    <w:rsid w:val="004A0ADF"/>
    <w:rsid w:val="004A4B97"/>
    <w:rsid w:val="004B3F37"/>
    <w:rsid w:val="004B5700"/>
    <w:rsid w:val="004C0516"/>
    <w:rsid w:val="004C16C0"/>
    <w:rsid w:val="004D11CB"/>
    <w:rsid w:val="004D1A87"/>
    <w:rsid w:val="004D551E"/>
    <w:rsid w:val="004E6C1C"/>
    <w:rsid w:val="004F4069"/>
    <w:rsid w:val="004F7682"/>
    <w:rsid w:val="00504DA2"/>
    <w:rsid w:val="00506CD3"/>
    <w:rsid w:val="00511AB2"/>
    <w:rsid w:val="00515997"/>
    <w:rsid w:val="005162E1"/>
    <w:rsid w:val="00524FEE"/>
    <w:rsid w:val="00525A1D"/>
    <w:rsid w:val="00527158"/>
    <w:rsid w:val="00530113"/>
    <w:rsid w:val="0053708A"/>
    <w:rsid w:val="00540620"/>
    <w:rsid w:val="00540E52"/>
    <w:rsid w:val="00544C6E"/>
    <w:rsid w:val="0054565B"/>
    <w:rsid w:val="005505F6"/>
    <w:rsid w:val="00552729"/>
    <w:rsid w:val="00563EED"/>
    <w:rsid w:val="00565C1B"/>
    <w:rsid w:val="00572479"/>
    <w:rsid w:val="00572636"/>
    <w:rsid w:val="0058157A"/>
    <w:rsid w:val="00585679"/>
    <w:rsid w:val="00592339"/>
    <w:rsid w:val="00592C0F"/>
    <w:rsid w:val="00594D99"/>
    <w:rsid w:val="00595308"/>
    <w:rsid w:val="00595B4D"/>
    <w:rsid w:val="00596064"/>
    <w:rsid w:val="005B1E67"/>
    <w:rsid w:val="005B349B"/>
    <w:rsid w:val="005C1169"/>
    <w:rsid w:val="005E02E6"/>
    <w:rsid w:val="005E2F50"/>
    <w:rsid w:val="005E4E2E"/>
    <w:rsid w:val="005E6857"/>
    <w:rsid w:val="005F0905"/>
    <w:rsid w:val="005F2DEF"/>
    <w:rsid w:val="005F57A5"/>
    <w:rsid w:val="005F6321"/>
    <w:rsid w:val="005F74E6"/>
    <w:rsid w:val="005F7503"/>
    <w:rsid w:val="00600414"/>
    <w:rsid w:val="00600AE5"/>
    <w:rsid w:val="00606187"/>
    <w:rsid w:val="00610BA0"/>
    <w:rsid w:val="00613FB7"/>
    <w:rsid w:val="006140F3"/>
    <w:rsid w:val="0061552E"/>
    <w:rsid w:val="00617350"/>
    <w:rsid w:val="0062466F"/>
    <w:rsid w:val="00631752"/>
    <w:rsid w:val="006323E2"/>
    <w:rsid w:val="00634CC4"/>
    <w:rsid w:val="00644B92"/>
    <w:rsid w:val="00647975"/>
    <w:rsid w:val="00661A34"/>
    <w:rsid w:val="0067003C"/>
    <w:rsid w:val="00670615"/>
    <w:rsid w:val="0067394E"/>
    <w:rsid w:val="00674B96"/>
    <w:rsid w:val="00676827"/>
    <w:rsid w:val="00680CD7"/>
    <w:rsid w:val="00680DCF"/>
    <w:rsid w:val="00681D98"/>
    <w:rsid w:val="006879B7"/>
    <w:rsid w:val="006900A0"/>
    <w:rsid w:val="00691679"/>
    <w:rsid w:val="0069452E"/>
    <w:rsid w:val="00694C7F"/>
    <w:rsid w:val="006A6578"/>
    <w:rsid w:val="006A66BE"/>
    <w:rsid w:val="006A74FE"/>
    <w:rsid w:val="006A76BE"/>
    <w:rsid w:val="006B0184"/>
    <w:rsid w:val="006B2A3D"/>
    <w:rsid w:val="006B4C3A"/>
    <w:rsid w:val="006B7E82"/>
    <w:rsid w:val="006D39ED"/>
    <w:rsid w:val="006D433F"/>
    <w:rsid w:val="006D6639"/>
    <w:rsid w:val="006E0CAC"/>
    <w:rsid w:val="006E1A3D"/>
    <w:rsid w:val="006F1F6B"/>
    <w:rsid w:val="006F344F"/>
    <w:rsid w:val="00702315"/>
    <w:rsid w:val="00707E0C"/>
    <w:rsid w:val="00714419"/>
    <w:rsid w:val="00717E9D"/>
    <w:rsid w:val="00721036"/>
    <w:rsid w:val="00723984"/>
    <w:rsid w:val="007371CC"/>
    <w:rsid w:val="00737E85"/>
    <w:rsid w:val="00744EBB"/>
    <w:rsid w:val="00746927"/>
    <w:rsid w:val="00751341"/>
    <w:rsid w:val="00755A7C"/>
    <w:rsid w:val="007574E1"/>
    <w:rsid w:val="00757DC0"/>
    <w:rsid w:val="00761909"/>
    <w:rsid w:val="007628A7"/>
    <w:rsid w:val="00763DCB"/>
    <w:rsid w:val="00766704"/>
    <w:rsid w:val="0077083F"/>
    <w:rsid w:val="00771ADB"/>
    <w:rsid w:val="007729C0"/>
    <w:rsid w:val="00773126"/>
    <w:rsid w:val="007733FB"/>
    <w:rsid w:val="00776C7F"/>
    <w:rsid w:val="00780096"/>
    <w:rsid w:val="00792A6E"/>
    <w:rsid w:val="00793383"/>
    <w:rsid w:val="007A1A9A"/>
    <w:rsid w:val="007A272E"/>
    <w:rsid w:val="007A3698"/>
    <w:rsid w:val="007A6C34"/>
    <w:rsid w:val="007B1A93"/>
    <w:rsid w:val="007C0520"/>
    <w:rsid w:val="007C53EC"/>
    <w:rsid w:val="007C5C52"/>
    <w:rsid w:val="007D0850"/>
    <w:rsid w:val="007D3F1A"/>
    <w:rsid w:val="007E0987"/>
    <w:rsid w:val="007E10EE"/>
    <w:rsid w:val="007E204A"/>
    <w:rsid w:val="007E2C67"/>
    <w:rsid w:val="007E44AF"/>
    <w:rsid w:val="007E4BCE"/>
    <w:rsid w:val="007F2B41"/>
    <w:rsid w:val="0080514C"/>
    <w:rsid w:val="00807BE0"/>
    <w:rsid w:val="00810963"/>
    <w:rsid w:val="00817183"/>
    <w:rsid w:val="00817AD4"/>
    <w:rsid w:val="0082160E"/>
    <w:rsid w:val="008242CA"/>
    <w:rsid w:val="0083240C"/>
    <w:rsid w:val="0083492F"/>
    <w:rsid w:val="00844B29"/>
    <w:rsid w:val="00845077"/>
    <w:rsid w:val="00846FAA"/>
    <w:rsid w:val="00851B29"/>
    <w:rsid w:val="00852602"/>
    <w:rsid w:val="00853D1E"/>
    <w:rsid w:val="0085559A"/>
    <w:rsid w:val="008562A0"/>
    <w:rsid w:val="00857F02"/>
    <w:rsid w:val="00862AFF"/>
    <w:rsid w:val="0086393C"/>
    <w:rsid w:val="008661A4"/>
    <w:rsid w:val="0087297B"/>
    <w:rsid w:val="00875CB1"/>
    <w:rsid w:val="00876922"/>
    <w:rsid w:val="00881850"/>
    <w:rsid w:val="00883B5C"/>
    <w:rsid w:val="00897D0B"/>
    <w:rsid w:val="008A0984"/>
    <w:rsid w:val="008A0E52"/>
    <w:rsid w:val="008A6631"/>
    <w:rsid w:val="008B26C1"/>
    <w:rsid w:val="008B4ED3"/>
    <w:rsid w:val="008B5BCE"/>
    <w:rsid w:val="008C0448"/>
    <w:rsid w:val="008C2EC4"/>
    <w:rsid w:val="008E1318"/>
    <w:rsid w:val="008E36E8"/>
    <w:rsid w:val="008F5572"/>
    <w:rsid w:val="008F7759"/>
    <w:rsid w:val="00900961"/>
    <w:rsid w:val="00905363"/>
    <w:rsid w:val="00915480"/>
    <w:rsid w:val="009166EC"/>
    <w:rsid w:val="00921D22"/>
    <w:rsid w:val="00922F2D"/>
    <w:rsid w:val="009305E1"/>
    <w:rsid w:val="00930E42"/>
    <w:rsid w:val="009310B1"/>
    <w:rsid w:val="00935616"/>
    <w:rsid w:val="009402FB"/>
    <w:rsid w:val="0094784C"/>
    <w:rsid w:val="0095505D"/>
    <w:rsid w:val="0096050C"/>
    <w:rsid w:val="00962610"/>
    <w:rsid w:val="00966B57"/>
    <w:rsid w:val="0096740A"/>
    <w:rsid w:val="009734C4"/>
    <w:rsid w:val="00973D99"/>
    <w:rsid w:val="009766B0"/>
    <w:rsid w:val="00990759"/>
    <w:rsid w:val="00990B3B"/>
    <w:rsid w:val="00995206"/>
    <w:rsid w:val="009A0EDF"/>
    <w:rsid w:val="009A191F"/>
    <w:rsid w:val="009A194F"/>
    <w:rsid w:val="009A35B3"/>
    <w:rsid w:val="009A5E11"/>
    <w:rsid w:val="009B043F"/>
    <w:rsid w:val="009B381C"/>
    <w:rsid w:val="009B38A3"/>
    <w:rsid w:val="009B4AAF"/>
    <w:rsid w:val="009B4CB2"/>
    <w:rsid w:val="009C648B"/>
    <w:rsid w:val="009D1F9E"/>
    <w:rsid w:val="009D2947"/>
    <w:rsid w:val="009D2EAE"/>
    <w:rsid w:val="009D4386"/>
    <w:rsid w:val="009D4B49"/>
    <w:rsid w:val="009E42E3"/>
    <w:rsid w:val="009E7CAA"/>
    <w:rsid w:val="009F0079"/>
    <w:rsid w:val="009F0614"/>
    <w:rsid w:val="00A002F7"/>
    <w:rsid w:val="00A01D72"/>
    <w:rsid w:val="00A02A6C"/>
    <w:rsid w:val="00A054B1"/>
    <w:rsid w:val="00A12C66"/>
    <w:rsid w:val="00A15E15"/>
    <w:rsid w:val="00A20BE2"/>
    <w:rsid w:val="00A21FB9"/>
    <w:rsid w:val="00A246C9"/>
    <w:rsid w:val="00A2558C"/>
    <w:rsid w:val="00A328F3"/>
    <w:rsid w:val="00A350CA"/>
    <w:rsid w:val="00A352F5"/>
    <w:rsid w:val="00A46833"/>
    <w:rsid w:val="00A473F3"/>
    <w:rsid w:val="00A558AD"/>
    <w:rsid w:val="00A60741"/>
    <w:rsid w:val="00A61FF7"/>
    <w:rsid w:val="00A634EB"/>
    <w:rsid w:val="00A63C9D"/>
    <w:rsid w:val="00A67BDF"/>
    <w:rsid w:val="00A70BDF"/>
    <w:rsid w:val="00A7490A"/>
    <w:rsid w:val="00A815B4"/>
    <w:rsid w:val="00A82173"/>
    <w:rsid w:val="00A848E6"/>
    <w:rsid w:val="00A84C23"/>
    <w:rsid w:val="00A914D5"/>
    <w:rsid w:val="00A91C97"/>
    <w:rsid w:val="00A95D50"/>
    <w:rsid w:val="00A96387"/>
    <w:rsid w:val="00A97821"/>
    <w:rsid w:val="00A9797B"/>
    <w:rsid w:val="00A97E2E"/>
    <w:rsid w:val="00AA4B8C"/>
    <w:rsid w:val="00AA545E"/>
    <w:rsid w:val="00AB25C1"/>
    <w:rsid w:val="00AB610D"/>
    <w:rsid w:val="00AC278D"/>
    <w:rsid w:val="00AC5513"/>
    <w:rsid w:val="00AC56ED"/>
    <w:rsid w:val="00AD022F"/>
    <w:rsid w:val="00AD6968"/>
    <w:rsid w:val="00AE29F7"/>
    <w:rsid w:val="00AE4869"/>
    <w:rsid w:val="00AE6E51"/>
    <w:rsid w:val="00AF129D"/>
    <w:rsid w:val="00AF17E9"/>
    <w:rsid w:val="00AF188C"/>
    <w:rsid w:val="00AF394F"/>
    <w:rsid w:val="00AF5049"/>
    <w:rsid w:val="00AF63EE"/>
    <w:rsid w:val="00B03A8C"/>
    <w:rsid w:val="00B07EDD"/>
    <w:rsid w:val="00B12F63"/>
    <w:rsid w:val="00B14321"/>
    <w:rsid w:val="00B16069"/>
    <w:rsid w:val="00B2148B"/>
    <w:rsid w:val="00B231BD"/>
    <w:rsid w:val="00B24C70"/>
    <w:rsid w:val="00B25C28"/>
    <w:rsid w:val="00B27779"/>
    <w:rsid w:val="00B32BB8"/>
    <w:rsid w:val="00B37255"/>
    <w:rsid w:val="00B37A34"/>
    <w:rsid w:val="00B430D5"/>
    <w:rsid w:val="00B45BE1"/>
    <w:rsid w:val="00B47155"/>
    <w:rsid w:val="00B47C7C"/>
    <w:rsid w:val="00B50D07"/>
    <w:rsid w:val="00B52ED7"/>
    <w:rsid w:val="00B550E3"/>
    <w:rsid w:val="00B60BE1"/>
    <w:rsid w:val="00B701BF"/>
    <w:rsid w:val="00B77716"/>
    <w:rsid w:val="00B7791E"/>
    <w:rsid w:val="00B82922"/>
    <w:rsid w:val="00B83EA0"/>
    <w:rsid w:val="00B90BDB"/>
    <w:rsid w:val="00B90DBD"/>
    <w:rsid w:val="00B93CE6"/>
    <w:rsid w:val="00B94EBA"/>
    <w:rsid w:val="00BA7B1F"/>
    <w:rsid w:val="00BB0DCB"/>
    <w:rsid w:val="00BB1A13"/>
    <w:rsid w:val="00BB45E8"/>
    <w:rsid w:val="00BB68BB"/>
    <w:rsid w:val="00BC0D58"/>
    <w:rsid w:val="00BC18B1"/>
    <w:rsid w:val="00BC3376"/>
    <w:rsid w:val="00BC6BFB"/>
    <w:rsid w:val="00BC6E1A"/>
    <w:rsid w:val="00BD4697"/>
    <w:rsid w:val="00BD74E5"/>
    <w:rsid w:val="00BE0D83"/>
    <w:rsid w:val="00BE4661"/>
    <w:rsid w:val="00BE50AC"/>
    <w:rsid w:val="00BE64D2"/>
    <w:rsid w:val="00BF0162"/>
    <w:rsid w:val="00BF0C41"/>
    <w:rsid w:val="00BF1712"/>
    <w:rsid w:val="00BF2AF6"/>
    <w:rsid w:val="00C023C5"/>
    <w:rsid w:val="00C12EA7"/>
    <w:rsid w:val="00C17034"/>
    <w:rsid w:val="00C340F6"/>
    <w:rsid w:val="00C34ED5"/>
    <w:rsid w:val="00C36EBB"/>
    <w:rsid w:val="00C379DF"/>
    <w:rsid w:val="00C43A92"/>
    <w:rsid w:val="00C45B36"/>
    <w:rsid w:val="00C53722"/>
    <w:rsid w:val="00C64D5F"/>
    <w:rsid w:val="00C65B23"/>
    <w:rsid w:val="00C71F18"/>
    <w:rsid w:val="00C75E40"/>
    <w:rsid w:val="00C77B96"/>
    <w:rsid w:val="00C80EDC"/>
    <w:rsid w:val="00C829C7"/>
    <w:rsid w:val="00C87518"/>
    <w:rsid w:val="00C9719A"/>
    <w:rsid w:val="00CA1033"/>
    <w:rsid w:val="00CA3100"/>
    <w:rsid w:val="00CA57C0"/>
    <w:rsid w:val="00CB2DF2"/>
    <w:rsid w:val="00CC177A"/>
    <w:rsid w:val="00CC2BBB"/>
    <w:rsid w:val="00CC69BC"/>
    <w:rsid w:val="00CD376E"/>
    <w:rsid w:val="00CE5097"/>
    <w:rsid w:val="00CE5834"/>
    <w:rsid w:val="00CF1759"/>
    <w:rsid w:val="00CF3FBB"/>
    <w:rsid w:val="00CF547C"/>
    <w:rsid w:val="00D022E2"/>
    <w:rsid w:val="00D07FB9"/>
    <w:rsid w:val="00D13B69"/>
    <w:rsid w:val="00D15C38"/>
    <w:rsid w:val="00D22245"/>
    <w:rsid w:val="00D2288A"/>
    <w:rsid w:val="00D326F4"/>
    <w:rsid w:val="00D46F89"/>
    <w:rsid w:val="00D47E6D"/>
    <w:rsid w:val="00D507F1"/>
    <w:rsid w:val="00D52FE3"/>
    <w:rsid w:val="00D5515C"/>
    <w:rsid w:val="00D56AC3"/>
    <w:rsid w:val="00D60DA6"/>
    <w:rsid w:val="00D611B5"/>
    <w:rsid w:val="00D611EB"/>
    <w:rsid w:val="00D708DC"/>
    <w:rsid w:val="00D71D84"/>
    <w:rsid w:val="00D8209F"/>
    <w:rsid w:val="00D826C7"/>
    <w:rsid w:val="00D83CD9"/>
    <w:rsid w:val="00D8571C"/>
    <w:rsid w:val="00D878E2"/>
    <w:rsid w:val="00D90BCC"/>
    <w:rsid w:val="00D928E3"/>
    <w:rsid w:val="00D93A56"/>
    <w:rsid w:val="00D93E99"/>
    <w:rsid w:val="00DA0729"/>
    <w:rsid w:val="00DA49A9"/>
    <w:rsid w:val="00DA7D20"/>
    <w:rsid w:val="00DB033B"/>
    <w:rsid w:val="00DB11F9"/>
    <w:rsid w:val="00DB3964"/>
    <w:rsid w:val="00DB6DAD"/>
    <w:rsid w:val="00DD0D0A"/>
    <w:rsid w:val="00DD5A81"/>
    <w:rsid w:val="00DE56FB"/>
    <w:rsid w:val="00DE7A2F"/>
    <w:rsid w:val="00DF1616"/>
    <w:rsid w:val="00DF1BDF"/>
    <w:rsid w:val="00DF369D"/>
    <w:rsid w:val="00DF5469"/>
    <w:rsid w:val="00E00719"/>
    <w:rsid w:val="00E01266"/>
    <w:rsid w:val="00E01679"/>
    <w:rsid w:val="00E018B7"/>
    <w:rsid w:val="00E031D5"/>
    <w:rsid w:val="00E07696"/>
    <w:rsid w:val="00E12555"/>
    <w:rsid w:val="00E20D63"/>
    <w:rsid w:val="00E23810"/>
    <w:rsid w:val="00E263E6"/>
    <w:rsid w:val="00E31244"/>
    <w:rsid w:val="00E34837"/>
    <w:rsid w:val="00E35E5F"/>
    <w:rsid w:val="00E512BD"/>
    <w:rsid w:val="00E62362"/>
    <w:rsid w:val="00E62C54"/>
    <w:rsid w:val="00E64B53"/>
    <w:rsid w:val="00E70DE3"/>
    <w:rsid w:val="00E7501A"/>
    <w:rsid w:val="00E75FB5"/>
    <w:rsid w:val="00E77E99"/>
    <w:rsid w:val="00E804CC"/>
    <w:rsid w:val="00E846B6"/>
    <w:rsid w:val="00E9286C"/>
    <w:rsid w:val="00E93725"/>
    <w:rsid w:val="00EA694B"/>
    <w:rsid w:val="00EB30EB"/>
    <w:rsid w:val="00EB34F3"/>
    <w:rsid w:val="00EB72BA"/>
    <w:rsid w:val="00EC1070"/>
    <w:rsid w:val="00EC538D"/>
    <w:rsid w:val="00ED385B"/>
    <w:rsid w:val="00ED7790"/>
    <w:rsid w:val="00EF6354"/>
    <w:rsid w:val="00F052F0"/>
    <w:rsid w:val="00F1194E"/>
    <w:rsid w:val="00F21FCA"/>
    <w:rsid w:val="00F26A4A"/>
    <w:rsid w:val="00F26D26"/>
    <w:rsid w:val="00F310AA"/>
    <w:rsid w:val="00F36077"/>
    <w:rsid w:val="00F417CE"/>
    <w:rsid w:val="00F448F9"/>
    <w:rsid w:val="00F45257"/>
    <w:rsid w:val="00F50D29"/>
    <w:rsid w:val="00F50FEF"/>
    <w:rsid w:val="00F53802"/>
    <w:rsid w:val="00F578BA"/>
    <w:rsid w:val="00F60246"/>
    <w:rsid w:val="00F64E6A"/>
    <w:rsid w:val="00F666CF"/>
    <w:rsid w:val="00F66DFC"/>
    <w:rsid w:val="00F72FD7"/>
    <w:rsid w:val="00F8318B"/>
    <w:rsid w:val="00F852A5"/>
    <w:rsid w:val="00F86668"/>
    <w:rsid w:val="00F87828"/>
    <w:rsid w:val="00F90CEE"/>
    <w:rsid w:val="00F96739"/>
    <w:rsid w:val="00FA70AD"/>
    <w:rsid w:val="00FB51CE"/>
    <w:rsid w:val="00FC27D5"/>
    <w:rsid w:val="00FC5568"/>
    <w:rsid w:val="00FC6957"/>
    <w:rsid w:val="00FD2F9D"/>
    <w:rsid w:val="00FD5AD5"/>
    <w:rsid w:val="00FD64BC"/>
    <w:rsid w:val="00FD79E2"/>
    <w:rsid w:val="00FE11D2"/>
    <w:rsid w:val="00FE2555"/>
    <w:rsid w:val="00FE40AA"/>
    <w:rsid w:val="00FF21B2"/>
    <w:rsid w:val="00FF42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8065A0"/>
  <w15:docId w15:val="{B9F6C2A2-C78C-46E5-82D3-913ED672A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F56C8"/>
  </w:style>
  <w:style w:type="paragraph" w:styleId="1">
    <w:name w:val="heading 1"/>
    <w:basedOn w:val="a"/>
    <w:next w:val="a"/>
    <w:link w:val="10"/>
    <w:uiPriority w:val="9"/>
    <w:qFormat/>
    <w:rsid w:val="004F76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B1985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B37255"/>
    <w:rPr>
      <w:color w:val="0000FF" w:themeColor="hyperlink"/>
      <w:u w:val="single"/>
    </w:rPr>
  </w:style>
  <w:style w:type="paragraph" w:customStyle="1" w:styleId="2">
    <w:name w:val="2_НазвДоклада"/>
    <w:next w:val="3"/>
    <w:link w:val="20"/>
    <w:rsid w:val="00B32BB8"/>
    <w:pPr>
      <w:keepNext/>
      <w:suppressAutoHyphens/>
      <w:overflowPunct w:val="0"/>
      <w:autoSpaceDE w:val="0"/>
      <w:autoSpaceDN w:val="0"/>
      <w:adjustRightInd w:val="0"/>
      <w:spacing w:after="120" w:line="240" w:lineRule="auto"/>
      <w:jc w:val="center"/>
      <w:textAlignment w:val="baseline"/>
    </w:pPr>
    <w:rPr>
      <w:rFonts w:ascii="Times New Roman" w:eastAsia="Times New Roman" w:hAnsi="Times New Roman" w:cs="Times New Roman"/>
      <w:b/>
      <w:caps/>
      <w:szCs w:val="20"/>
    </w:rPr>
  </w:style>
  <w:style w:type="paragraph" w:customStyle="1" w:styleId="3">
    <w:name w:val="3_ОснТекст"/>
    <w:rsid w:val="003F6E11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">
    <w:name w:val="1_СпАвторов"/>
    <w:next w:val="2"/>
    <w:rsid w:val="003F6E11"/>
    <w:pPr>
      <w:keepNext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Times New Roman" w:eastAsia="Times New Roman" w:hAnsi="Times New Roman" w:cs="Times New Roman"/>
      <w:b/>
      <w:i/>
      <w:sz w:val="20"/>
      <w:szCs w:val="20"/>
    </w:rPr>
  </w:style>
  <w:style w:type="paragraph" w:customStyle="1" w:styleId="a5">
    <w:name w:val="ФИН"/>
    <w:basedOn w:val="2"/>
    <w:link w:val="a6"/>
    <w:qFormat/>
    <w:rsid w:val="00B32BB8"/>
  </w:style>
  <w:style w:type="paragraph" w:customStyle="1" w:styleId="4">
    <w:name w:val="4_СпЛитературы"/>
    <w:next w:val="5"/>
    <w:rsid w:val="00287A3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20">
    <w:name w:val="2_НазвДоклада Знак"/>
    <w:basedOn w:val="a0"/>
    <w:link w:val="2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character" w:customStyle="1" w:styleId="a6">
    <w:name w:val="ФИН Знак"/>
    <w:basedOn w:val="20"/>
    <w:link w:val="a5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paragraph" w:customStyle="1" w:styleId="5">
    <w:name w:val="5_ЛитСсылка"/>
    <w:rsid w:val="00287A36"/>
    <w:pPr>
      <w:spacing w:after="0" w:line="235" w:lineRule="auto"/>
      <w:jc w:val="both"/>
    </w:pPr>
    <w:rPr>
      <w:rFonts w:ascii="Times New Roman" w:eastAsia="Times New Roman" w:hAnsi="Times New Roman" w:cs="Times New Roman"/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D228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D2288A"/>
    <w:rPr>
      <w:rFonts w:ascii="Tahoma" w:hAnsi="Tahoma" w:cs="Tahoma"/>
      <w:sz w:val="16"/>
      <w:szCs w:val="16"/>
    </w:rPr>
  </w:style>
  <w:style w:type="paragraph" w:styleId="a9">
    <w:name w:val="header"/>
    <w:basedOn w:val="a"/>
    <w:link w:val="aa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D433F"/>
  </w:style>
  <w:style w:type="paragraph" w:styleId="ab">
    <w:name w:val="footer"/>
    <w:basedOn w:val="a"/>
    <w:link w:val="ac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D433F"/>
  </w:style>
  <w:style w:type="character" w:customStyle="1" w:styleId="10">
    <w:name w:val="Заголовок 1 Знак"/>
    <w:basedOn w:val="a0"/>
    <w:link w:val="1"/>
    <w:uiPriority w:val="9"/>
    <w:rsid w:val="004F768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src">
    <w:name w:val="src"/>
    <w:basedOn w:val="a"/>
    <w:rsid w:val="00134ACB"/>
    <w:pPr>
      <w:spacing w:after="125" w:line="240" w:lineRule="auto"/>
    </w:pPr>
    <w:rPr>
      <w:rFonts w:ascii="Times New Roman" w:hAnsi="Times New Roman" w:cs="Times New Roman"/>
      <w:sz w:val="24"/>
      <w:szCs w:val="24"/>
    </w:rPr>
  </w:style>
  <w:style w:type="paragraph" w:styleId="ad">
    <w:name w:val="No Spacing"/>
    <w:uiPriority w:val="1"/>
    <w:qFormat/>
    <w:rsid w:val="0081096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20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ED31A0-EFFB-43D3-8328-7094EF518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2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F</dc:creator>
  <cp:lastModifiedBy>inden2310@yandex.ru</cp:lastModifiedBy>
  <cp:revision>10</cp:revision>
  <cp:lastPrinted>2015-10-15T10:19:00Z</cp:lastPrinted>
  <dcterms:created xsi:type="dcterms:W3CDTF">2019-10-30T07:26:00Z</dcterms:created>
  <dcterms:modified xsi:type="dcterms:W3CDTF">2019-11-02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